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BDE78" w14:textId="77777777" w:rsidR="001A7818" w:rsidRDefault="001A7818" w:rsidP="00000C77">
      <w:pPr>
        <w:spacing w:after="0"/>
        <w:jc w:val="center"/>
        <w:rPr>
          <w:rFonts w:ascii="Times New Roman" w:hAnsi="Times New Roman" w:cs="Times New Roman"/>
          <w:b/>
          <w:sz w:val="28"/>
          <w:szCs w:val="28"/>
          <w:highlight w:val="yellow"/>
          <w:u w:val="single"/>
        </w:rPr>
      </w:pPr>
    </w:p>
    <w:p w14:paraId="5FE26434" w14:textId="77777777" w:rsidR="00000C77" w:rsidRDefault="00923CBF" w:rsidP="00000C77">
      <w:pPr>
        <w:spacing w:after="0"/>
        <w:jc w:val="center"/>
        <w:rPr>
          <w:rFonts w:ascii="Times New Roman" w:hAnsi="Times New Roman" w:cs="Times New Roman"/>
          <w:b/>
          <w:sz w:val="28"/>
          <w:szCs w:val="28"/>
          <w:u w:val="single"/>
        </w:rPr>
      </w:pPr>
      <w:r w:rsidRPr="00FC2F60">
        <w:rPr>
          <w:rFonts w:ascii="Times New Roman" w:hAnsi="Times New Roman" w:cs="Times New Roman"/>
          <w:b/>
          <w:sz w:val="28"/>
          <w:szCs w:val="28"/>
          <w:highlight w:val="yellow"/>
          <w:u w:val="single"/>
        </w:rPr>
        <w:t xml:space="preserve">Dr. Gandhi’s </w:t>
      </w:r>
      <w:r w:rsidR="001A7818">
        <w:rPr>
          <w:rFonts w:ascii="Times New Roman" w:hAnsi="Times New Roman" w:cs="Times New Roman"/>
          <w:b/>
          <w:sz w:val="28"/>
          <w:szCs w:val="28"/>
          <w:highlight w:val="yellow"/>
          <w:u w:val="single"/>
        </w:rPr>
        <w:t xml:space="preserve">AIMS2 </w:t>
      </w:r>
      <w:r w:rsidRPr="00FC2F60">
        <w:rPr>
          <w:rFonts w:ascii="Times New Roman" w:hAnsi="Times New Roman" w:cs="Times New Roman"/>
          <w:b/>
          <w:sz w:val="28"/>
          <w:szCs w:val="28"/>
          <w:highlight w:val="yellow"/>
          <w:u w:val="single"/>
        </w:rPr>
        <w:t>Research Project</w:t>
      </w:r>
      <w:r w:rsidR="00EE2E83" w:rsidRPr="00FC2F60">
        <w:rPr>
          <w:rFonts w:ascii="Times New Roman" w:hAnsi="Times New Roman" w:cs="Times New Roman"/>
          <w:b/>
          <w:sz w:val="28"/>
          <w:szCs w:val="28"/>
          <w:highlight w:val="yellow"/>
          <w:u w:val="single"/>
        </w:rPr>
        <w:t xml:space="preserve"> </w:t>
      </w:r>
      <w:r w:rsidR="00F40D8D">
        <w:rPr>
          <w:rFonts w:ascii="Times New Roman" w:hAnsi="Times New Roman" w:cs="Times New Roman"/>
          <w:b/>
          <w:sz w:val="28"/>
          <w:szCs w:val="28"/>
          <w:highlight w:val="yellow"/>
          <w:u w:val="single"/>
        </w:rPr>
        <w:t>–</w:t>
      </w:r>
      <w:r w:rsidR="00EE2E83" w:rsidRPr="00FC2F60">
        <w:rPr>
          <w:rFonts w:ascii="Times New Roman" w:hAnsi="Times New Roman" w:cs="Times New Roman"/>
          <w:b/>
          <w:sz w:val="28"/>
          <w:szCs w:val="28"/>
          <w:highlight w:val="yellow"/>
          <w:u w:val="single"/>
        </w:rPr>
        <w:t xml:space="preserve"> </w:t>
      </w:r>
      <w:r w:rsidR="007C53FD">
        <w:rPr>
          <w:rFonts w:ascii="Times New Roman" w:hAnsi="Times New Roman" w:cs="Times New Roman"/>
          <w:b/>
          <w:sz w:val="28"/>
          <w:szCs w:val="28"/>
          <w:highlight w:val="yellow"/>
          <w:u w:val="single"/>
        </w:rPr>
        <w:t>Fall 2018 &amp; Spring 2019</w:t>
      </w:r>
    </w:p>
    <w:p w14:paraId="0B2B0B17" w14:textId="77777777" w:rsidR="00923CBF" w:rsidRDefault="00000C77" w:rsidP="00000C77">
      <w:pPr>
        <w:spacing w:after="0"/>
        <w:jc w:val="center"/>
        <w:rPr>
          <w:rFonts w:ascii="Times New Roman" w:hAnsi="Times New Roman" w:cs="Times New Roman"/>
          <w:b/>
          <w:sz w:val="28"/>
          <w:szCs w:val="28"/>
          <w:u w:val="single"/>
        </w:rPr>
      </w:pPr>
      <w:r>
        <w:rPr>
          <w:rFonts w:ascii="Times New Roman" w:hAnsi="Times New Roman" w:cs="Times New Roman"/>
          <w:b/>
          <w:sz w:val="28"/>
          <w:szCs w:val="28"/>
          <w:u w:val="single"/>
        </w:rPr>
        <w:t>(Applicable to ALL Engineering Majors</w:t>
      </w:r>
      <w:r w:rsidR="00FB1DD1">
        <w:rPr>
          <w:rFonts w:ascii="Times New Roman" w:hAnsi="Times New Roman" w:cs="Times New Roman"/>
          <w:b/>
          <w:sz w:val="28"/>
          <w:szCs w:val="28"/>
          <w:u w:val="single"/>
        </w:rPr>
        <w:t xml:space="preserve"> &amp; Computer Science Majors</w:t>
      </w:r>
      <w:r>
        <w:rPr>
          <w:rFonts w:ascii="Times New Roman" w:hAnsi="Times New Roman" w:cs="Times New Roman"/>
          <w:b/>
          <w:sz w:val="28"/>
          <w:szCs w:val="28"/>
          <w:u w:val="single"/>
        </w:rPr>
        <w:t xml:space="preserve">) </w:t>
      </w:r>
    </w:p>
    <w:p w14:paraId="0D552FED" w14:textId="77777777" w:rsidR="00000C77" w:rsidRPr="00FC2F60" w:rsidRDefault="00000C77" w:rsidP="00000C77">
      <w:pPr>
        <w:spacing w:after="0"/>
        <w:jc w:val="center"/>
        <w:rPr>
          <w:rFonts w:ascii="Times New Roman" w:hAnsi="Times New Roman" w:cs="Times New Roman"/>
          <w:b/>
          <w:sz w:val="28"/>
          <w:szCs w:val="28"/>
          <w:u w:val="single"/>
        </w:rPr>
      </w:pPr>
    </w:p>
    <w:p w14:paraId="181C3DEA" w14:textId="77777777" w:rsidR="00854738" w:rsidRDefault="00854738" w:rsidP="00854738">
      <w:pPr>
        <w:rPr>
          <w:rFonts w:ascii="Times New Roman" w:hAnsi="Times New Roman" w:cs="Times New Roman"/>
          <w:sz w:val="24"/>
          <w:szCs w:val="24"/>
        </w:rPr>
      </w:pPr>
      <w:r>
        <w:rPr>
          <w:rFonts w:ascii="Times New Roman" w:hAnsi="Times New Roman" w:cs="Times New Roman"/>
          <w:b/>
          <w:sz w:val="24"/>
          <w:szCs w:val="24"/>
          <w:highlight w:val="yellow"/>
          <w:u w:val="single"/>
        </w:rPr>
        <w:t xml:space="preserve">Research </w:t>
      </w:r>
      <w:r w:rsidRPr="008D0F11">
        <w:rPr>
          <w:rFonts w:ascii="Times New Roman" w:hAnsi="Times New Roman" w:cs="Times New Roman"/>
          <w:b/>
          <w:sz w:val="24"/>
          <w:szCs w:val="24"/>
          <w:highlight w:val="yellow"/>
          <w:u w:val="single"/>
        </w:rPr>
        <w:t>Duration:</w:t>
      </w:r>
      <w:r>
        <w:rPr>
          <w:rFonts w:ascii="Times New Roman" w:hAnsi="Times New Roman" w:cs="Times New Roman"/>
          <w:sz w:val="24"/>
          <w:szCs w:val="24"/>
        </w:rPr>
        <w:t xml:space="preserve"> Meetings will be held on a weekly basis and will then continue through the </w:t>
      </w:r>
      <w:r w:rsidR="005A31C0">
        <w:rPr>
          <w:rFonts w:ascii="Times New Roman" w:hAnsi="Times New Roman" w:cs="Times New Roman"/>
          <w:sz w:val="24"/>
          <w:szCs w:val="24"/>
        </w:rPr>
        <w:t>Spring 2019</w:t>
      </w:r>
      <w:r>
        <w:rPr>
          <w:rFonts w:ascii="Times New Roman" w:hAnsi="Times New Roman" w:cs="Times New Roman"/>
          <w:sz w:val="24"/>
          <w:szCs w:val="24"/>
        </w:rPr>
        <w:t xml:space="preserve"> semester. This research project will involve both face to face meetings as well as virtual meetings via skype that will expose the students to working on virtual teams, which is an absolute necessity in today’s workplace. Since this research work will be done during the regular semester, the average workload will be 5-7 hours/week. </w:t>
      </w:r>
    </w:p>
    <w:p w14:paraId="0E7FF0EF" w14:textId="77777777" w:rsidR="00BE14C8" w:rsidRDefault="009B190F">
      <w:pPr>
        <w:rPr>
          <w:rFonts w:ascii="Times New Roman" w:hAnsi="Times New Roman" w:cs="Times New Roman"/>
          <w:sz w:val="24"/>
          <w:szCs w:val="24"/>
        </w:rPr>
      </w:pPr>
      <w:r>
        <w:rPr>
          <w:rFonts w:ascii="Times New Roman" w:hAnsi="Times New Roman" w:cs="Times New Roman"/>
          <w:b/>
          <w:sz w:val="24"/>
          <w:szCs w:val="24"/>
          <w:highlight w:val="yellow"/>
          <w:u w:val="single"/>
        </w:rPr>
        <w:t xml:space="preserve">Who is eligible: </w:t>
      </w:r>
      <w:r w:rsidR="00BE14C8">
        <w:rPr>
          <w:rFonts w:ascii="Times New Roman" w:hAnsi="Times New Roman" w:cs="Times New Roman"/>
          <w:sz w:val="24"/>
          <w:szCs w:val="24"/>
        </w:rPr>
        <w:t xml:space="preserve">Running </w:t>
      </w:r>
      <w:r w:rsidR="00422910">
        <w:rPr>
          <w:rFonts w:ascii="Times New Roman" w:hAnsi="Times New Roman" w:cs="Times New Roman"/>
          <w:sz w:val="24"/>
          <w:szCs w:val="24"/>
        </w:rPr>
        <w:t>a technical</w:t>
      </w:r>
      <w:r w:rsidR="00BE14C8">
        <w:rPr>
          <w:rFonts w:ascii="Times New Roman" w:hAnsi="Times New Roman" w:cs="Times New Roman"/>
          <w:sz w:val="24"/>
          <w:szCs w:val="24"/>
        </w:rPr>
        <w:t xml:space="preserve"> business</w:t>
      </w:r>
      <w:r w:rsidR="00E0524A">
        <w:rPr>
          <w:rFonts w:ascii="Times New Roman" w:hAnsi="Times New Roman" w:cs="Times New Roman"/>
          <w:sz w:val="24"/>
          <w:szCs w:val="24"/>
        </w:rPr>
        <w:t xml:space="preserve"> and developing new technical products</w:t>
      </w:r>
      <w:r w:rsidR="00BE14C8">
        <w:rPr>
          <w:rFonts w:ascii="Times New Roman" w:hAnsi="Times New Roman" w:cs="Times New Roman"/>
          <w:sz w:val="24"/>
          <w:szCs w:val="24"/>
        </w:rPr>
        <w:t xml:space="preserve"> </w:t>
      </w:r>
      <w:r w:rsidR="00422910">
        <w:rPr>
          <w:rFonts w:ascii="Times New Roman" w:hAnsi="Times New Roman" w:cs="Times New Roman"/>
          <w:sz w:val="24"/>
          <w:szCs w:val="24"/>
        </w:rPr>
        <w:t xml:space="preserve">or new code / programming products, </w:t>
      </w:r>
      <w:r w:rsidR="00BE14C8">
        <w:rPr>
          <w:rFonts w:ascii="Times New Roman" w:hAnsi="Times New Roman" w:cs="Times New Roman"/>
          <w:sz w:val="24"/>
          <w:szCs w:val="24"/>
        </w:rPr>
        <w:t>involves much more than merely knowing how the technology works</w:t>
      </w:r>
      <w:r w:rsidR="008C7275">
        <w:rPr>
          <w:rFonts w:ascii="Times New Roman" w:hAnsi="Times New Roman" w:cs="Times New Roman"/>
          <w:sz w:val="24"/>
          <w:szCs w:val="24"/>
        </w:rPr>
        <w:t xml:space="preserve"> and the manufacturing</w:t>
      </w:r>
      <w:r w:rsidR="00700169">
        <w:rPr>
          <w:rFonts w:ascii="Times New Roman" w:hAnsi="Times New Roman" w:cs="Times New Roman"/>
          <w:sz w:val="24"/>
          <w:szCs w:val="24"/>
        </w:rPr>
        <w:t>/coding</w:t>
      </w:r>
      <w:r w:rsidR="008C7275">
        <w:rPr>
          <w:rFonts w:ascii="Times New Roman" w:hAnsi="Times New Roman" w:cs="Times New Roman"/>
          <w:sz w:val="24"/>
          <w:szCs w:val="24"/>
        </w:rPr>
        <w:t xml:space="preserve"> process to build the product</w:t>
      </w:r>
      <w:r w:rsidR="008229EA">
        <w:rPr>
          <w:rFonts w:ascii="Times New Roman" w:hAnsi="Times New Roman" w:cs="Times New Roman"/>
          <w:sz w:val="24"/>
          <w:szCs w:val="24"/>
        </w:rPr>
        <w:t>/code</w:t>
      </w:r>
      <w:r w:rsidR="00BE14C8">
        <w:rPr>
          <w:rFonts w:ascii="Times New Roman" w:hAnsi="Times New Roman" w:cs="Times New Roman"/>
          <w:sz w:val="24"/>
          <w:szCs w:val="24"/>
        </w:rPr>
        <w:t>. Understanding the involvement of the customer, how to develop a user centric product that would increase chances of the product being successful</w:t>
      </w:r>
      <w:r w:rsidR="00A74661">
        <w:rPr>
          <w:rFonts w:ascii="Times New Roman" w:hAnsi="Times New Roman" w:cs="Times New Roman"/>
          <w:sz w:val="24"/>
          <w:szCs w:val="24"/>
        </w:rPr>
        <w:t xml:space="preserve">, as well as understanding the general process </w:t>
      </w:r>
      <w:bookmarkStart w:id="0" w:name="_GoBack"/>
      <w:bookmarkEnd w:id="0"/>
      <w:r w:rsidR="00A74661">
        <w:rPr>
          <w:rFonts w:ascii="Times New Roman" w:hAnsi="Times New Roman" w:cs="Times New Roman"/>
          <w:sz w:val="24"/>
          <w:szCs w:val="24"/>
        </w:rPr>
        <w:t>of product development, are all skills that make any engineer or computer scientist more competitive</w:t>
      </w:r>
      <w:r w:rsidR="00BE14C8">
        <w:rPr>
          <w:rFonts w:ascii="Times New Roman" w:hAnsi="Times New Roman" w:cs="Times New Roman"/>
          <w:sz w:val="24"/>
          <w:szCs w:val="24"/>
        </w:rPr>
        <w:t xml:space="preserve">. </w:t>
      </w:r>
      <w:r w:rsidR="00F279BF" w:rsidRPr="00F279BF">
        <w:rPr>
          <w:rFonts w:ascii="Times New Roman" w:hAnsi="Times New Roman" w:cs="Times New Roman"/>
          <w:sz w:val="24"/>
          <w:szCs w:val="24"/>
        </w:rPr>
        <w:t xml:space="preserve">Any AIMS2 student who is interested in knowing how </w:t>
      </w:r>
      <w:r w:rsidR="00E84C70">
        <w:rPr>
          <w:rFonts w:ascii="Times New Roman" w:hAnsi="Times New Roman" w:cs="Times New Roman"/>
          <w:sz w:val="24"/>
          <w:szCs w:val="24"/>
        </w:rPr>
        <w:t>a technical</w:t>
      </w:r>
      <w:r w:rsidR="00F279BF" w:rsidRPr="00F279BF">
        <w:rPr>
          <w:rFonts w:ascii="Times New Roman" w:hAnsi="Times New Roman" w:cs="Times New Roman"/>
          <w:sz w:val="24"/>
          <w:szCs w:val="24"/>
        </w:rPr>
        <w:t xml:space="preserve"> business works, is eligible to work on this project. </w:t>
      </w:r>
    </w:p>
    <w:p w14:paraId="5D4AB9C5" w14:textId="77777777" w:rsidR="003747F6" w:rsidRDefault="00B565EA">
      <w:pPr>
        <w:rPr>
          <w:rFonts w:ascii="Times New Roman" w:hAnsi="Times New Roman" w:cs="Times New Roman"/>
          <w:sz w:val="24"/>
          <w:szCs w:val="24"/>
        </w:rPr>
      </w:pPr>
      <w:r>
        <w:rPr>
          <w:rFonts w:ascii="Times New Roman" w:hAnsi="Times New Roman" w:cs="Times New Roman"/>
          <w:b/>
          <w:sz w:val="24"/>
          <w:szCs w:val="24"/>
          <w:highlight w:val="yellow"/>
          <w:u w:val="single"/>
        </w:rPr>
        <w:t xml:space="preserve">Faculty </w:t>
      </w:r>
      <w:r w:rsidR="008D0F11" w:rsidRPr="008D0F11">
        <w:rPr>
          <w:rFonts w:ascii="Times New Roman" w:hAnsi="Times New Roman" w:cs="Times New Roman"/>
          <w:b/>
          <w:sz w:val="24"/>
          <w:szCs w:val="24"/>
          <w:highlight w:val="yellow"/>
          <w:u w:val="single"/>
        </w:rPr>
        <w:t>Contact Information:</w:t>
      </w:r>
      <w:r w:rsidR="008D0F11" w:rsidRPr="008D0F11">
        <w:rPr>
          <w:rFonts w:ascii="Times New Roman" w:hAnsi="Times New Roman" w:cs="Times New Roman"/>
          <w:b/>
          <w:sz w:val="24"/>
          <w:szCs w:val="24"/>
          <w:u w:val="single"/>
        </w:rPr>
        <w:t xml:space="preserve"> </w:t>
      </w:r>
      <w:r w:rsidR="003747F6">
        <w:rPr>
          <w:rFonts w:ascii="Times New Roman" w:hAnsi="Times New Roman" w:cs="Times New Roman"/>
          <w:sz w:val="24"/>
          <w:szCs w:val="24"/>
        </w:rPr>
        <w:t>For more information</w:t>
      </w:r>
      <w:r w:rsidR="009E5726">
        <w:rPr>
          <w:rFonts w:ascii="Times New Roman" w:hAnsi="Times New Roman" w:cs="Times New Roman"/>
          <w:sz w:val="24"/>
          <w:szCs w:val="24"/>
        </w:rPr>
        <w:t xml:space="preserve"> about this research project</w:t>
      </w:r>
      <w:r w:rsidR="003747F6">
        <w:rPr>
          <w:rFonts w:ascii="Times New Roman" w:hAnsi="Times New Roman" w:cs="Times New Roman"/>
          <w:sz w:val="24"/>
          <w:szCs w:val="24"/>
        </w:rPr>
        <w:t xml:space="preserve">, </w:t>
      </w:r>
      <w:r w:rsidR="003747F6" w:rsidRPr="00A20769">
        <w:rPr>
          <w:rFonts w:ascii="Times New Roman" w:hAnsi="Times New Roman" w:cs="Times New Roman"/>
          <w:b/>
          <w:sz w:val="24"/>
          <w:szCs w:val="24"/>
        </w:rPr>
        <w:t xml:space="preserve">please feel free to contact Dr. Gandhi at Email: </w:t>
      </w:r>
      <w:hyperlink r:id="rId4" w:history="1">
        <w:r w:rsidR="003747F6" w:rsidRPr="00A20769">
          <w:rPr>
            <w:rStyle w:val="Hyperlink"/>
            <w:rFonts w:ascii="Times New Roman" w:hAnsi="Times New Roman" w:cs="Times New Roman"/>
            <w:b/>
            <w:sz w:val="24"/>
            <w:szCs w:val="24"/>
          </w:rPr>
          <w:t>sj.gandhi@csun.edu</w:t>
        </w:r>
      </w:hyperlink>
      <w:r w:rsidR="003747F6">
        <w:rPr>
          <w:rFonts w:ascii="Times New Roman" w:hAnsi="Times New Roman" w:cs="Times New Roman"/>
          <w:sz w:val="24"/>
          <w:szCs w:val="24"/>
        </w:rPr>
        <w:t xml:space="preserve"> or call at (818) 677-6157</w:t>
      </w:r>
      <w:r w:rsidR="000263DE">
        <w:rPr>
          <w:rFonts w:ascii="Times New Roman" w:hAnsi="Times New Roman" w:cs="Times New Roman"/>
          <w:sz w:val="24"/>
          <w:szCs w:val="24"/>
        </w:rPr>
        <w:t xml:space="preserve">. If there is no answer, please leave a voicemail with your contact </w:t>
      </w:r>
      <w:r w:rsidR="009A7E15">
        <w:rPr>
          <w:rFonts w:ascii="Times New Roman" w:hAnsi="Times New Roman" w:cs="Times New Roman"/>
          <w:sz w:val="24"/>
          <w:szCs w:val="24"/>
        </w:rPr>
        <w:t xml:space="preserve">details </w:t>
      </w:r>
      <w:r w:rsidR="003B04AB">
        <w:rPr>
          <w:rFonts w:ascii="Times New Roman" w:hAnsi="Times New Roman" w:cs="Times New Roman"/>
          <w:sz w:val="24"/>
          <w:szCs w:val="24"/>
        </w:rPr>
        <w:t xml:space="preserve">(email or phone #) </w:t>
      </w:r>
      <w:r w:rsidR="009A7E15">
        <w:rPr>
          <w:rFonts w:ascii="Times New Roman" w:hAnsi="Times New Roman" w:cs="Times New Roman"/>
          <w:sz w:val="24"/>
          <w:szCs w:val="24"/>
        </w:rPr>
        <w:t>and I will cal</w:t>
      </w:r>
      <w:r w:rsidR="00A47D14">
        <w:rPr>
          <w:rFonts w:ascii="Times New Roman" w:hAnsi="Times New Roman" w:cs="Times New Roman"/>
          <w:sz w:val="24"/>
          <w:szCs w:val="24"/>
        </w:rPr>
        <w:t xml:space="preserve">l you </w:t>
      </w:r>
      <w:r w:rsidR="00413B92">
        <w:rPr>
          <w:rFonts w:ascii="Times New Roman" w:hAnsi="Times New Roman" w:cs="Times New Roman"/>
          <w:sz w:val="24"/>
          <w:szCs w:val="24"/>
        </w:rPr>
        <w:t xml:space="preserve">or email you </w:t>
      </w:r>
      <w:r w:rsidR="00A47D14">
        <w:rPr>
          <w:rFonts w:ascii="Times New Roman" w:hAnsi="Times New Roman" w:cs="Times New Roman"/>
          <w:sz w:val="24"/>
          <w:szCs w:val="24"/>
        </w:rPr>
        <w:t xml:space="preserve">back ASAP. </w:t>
      </w:r>
    </w:p>
    <w:p w14:paraId="16C59635" w14:textId="77777777" w:rsidR="002479CC" w:rsidRPr="000A3466" w:rsidRDefault="002479CC">
      <w:pPr>
        <w:rPr>
          <w:rFonts w:ascii="Times New Roman" w:hAnsi="Times New Roman" w:cs="Times New Roman"/>
          <w:sz w:val="24"/>
          <w:szCs w:val="24"/>
        </w:rPr>
      </w:pPr>
      <w:r>
        <w:rPr>
          <w:rFonts w:ascii="Times New Roman" w:hAnsi="Times New Roman" w:cs="Times New Roman"/>
          <w:b/>
          <w:sz w:val="24"/>
          <w:szCs w:val="24"/>
          <w:highlight w:val="yellow"/>
          <w:u w:val="single"/>
        </w:rPr>
        <w:t xml:space="preserve">Title of Project: </w:t>
      </w:r>
      <w:r w:rsidR="00FF3DE6" w:rsidRPr="000A3466">
        <w:rPr>
          <w:rFonts w:ascii="Times New Roman" w:hAnsi="Times New Roman" w:cs="Times New Roman"/>
          <w:sz w:val="24"/>
          <w:szCs w:val="24"/>
        </w:rPr>
        <w:t xml:space="preserve">Implementation of an Entrepreneurial Mindset for New Product Development </w:t>
      </w:r>
    </w:p>
    <w:p w14:paraId="3520285A" w14:textId="77777777" w:rsidR="003747F6" w:rsidRPr="00DF1EC6" w:rsidRDefault="00855E77">
      <w:pPr>
        <w:rPr>
          <w:rFonts w:ascii="Times New Roman" w:hAnsi="Times New Roman" w:cs="Times New Roman"/>
          <w:sz w:val="24"/>
          <w:szCs w:val="24"/>
        </w:rPr>
      </w:pPr>
      <w:r w:rsidRPr="006165DC">
        <w:rPr>
          <w:rFonts w:ascii="Times New Roman" w:hAnsi="Times New Roman" w:cs="Times New Roman"/>
          <w:b/>
          <w:sz w:val="24"/>
          <w:szCs w:val="24"/>
          <w:highlight w:val="yellow"/>
          <w:u w:val="single"/>
        </w:rPr>
        <w:t xml:space="preserve">Research Focus: </w:t>
      </w:r>
      <w:r w:rsidR="00DF1EC6">
        <w:rPr>
          <w:rFonts w:ascii="Times New Roman" w:hAnsi="Times New Roman" w:cs="Times New Roman"/>
          <w:sz w:val="24"/>
          <w:szCs w:val="24"/>
        </w:rPr>
        <w:t xml:space="preserve">Working on this project will expose students to various aspects of product development such as </w:t>
      </w:r>
      <w:r w:rsidR="0093081F" w:rsidRPr="00DF1EC6">
        <w:rPr>
          <w:rFonts w:ascii="Times New Roman" w:hAnsi="Times New Roman" w:cs="Times New Roman"/>
          <w:sz w:val="24"/>
          <w:szCs w:val="24"/>
        </w:rPr>
        <w:t>Opportunity Identification, Developing Customer Awareness</w:t>
      </w:r>
      <w:r w:rsidR="00D870B5" w:rsidRPr="00DF1EC6">
        <w:rPr>
          <w:rFonts w:ascii="Times New Roman" w:hAnsi="Times New Roman" w:cs="Times New Roman"/>
          <w:sz w:val="24"/>
          <w:szCs w:val="24"/>
        </w:rPr>
        <w:t xml:space="preserve">, </w:t>
      </w:r>
      <w:proofErr w:type="gramStart"/>
      <w:r w:rsidR="0037095B" w:rsidRPr="00DF1EC6">
        <w:rPr>
          <w:rFonts w:ascii="Times New Roman" w:hAnsi="Times New Roman" w:cs="Times New Roman"/>
          <w:sz w:val="24"/>
          <w:szCs w:val="24"/>
        </w:rPr>
        <w:t>Understanding</w:t>
      </w:r>
      <w:proofErr w:type="gramEnd"/>
      <w:r w:rsidR="0037095B" w:rsidRPr="00DF1EC6">
        <w:rPr>
          <w:rFonts w:ascii="Times New Roman" w:hAnsi="Times New Roman" w:cs="Times New Roman"/>
          <w:sz w:val="24"/>
          <w:szCs w:val="24"/>
        </w:rPr>
        <w:t xml:space="preserve"> target markets, </w:t>
      </w:r>
      <w:r w:rsidR="007A60E8" w:rsidRPr="00DF1EC6">
        <w:rPr>
          <w:rFonts w:ascii="Times New Roman" w:hAnsi="Times New Roman" w:cs="Times New Roman"/>
          <w:sz w:val="24"/>
          <w:szCs w:val="24"/>
        </w:rPr>
        <w:t xml:space="preserve">user centric experiences, </w:t>
      </w:r>
      <w:r w:rsidR="0093081F" w:rsidRPr="00DF1EC6">
        <w:rPr>
          <w:rFonts w:ascii="Times New Roman" w:hAnsi="Times New Roman" w:cs="Times New Roman"/>
          <w:sz w:val="24"/>
          <w:szCs w:val="24"/>
        </w:rPr>
        <w:t xml:space="preserve">Determining </w:t>
      </w:r>
      <w:r w:rsidR="00EB347C" w:rsidRPr="00DF1EC6">
        <w:rPr>
          <w:rFonts w:ascii="Times New Roman" w:hAnsi="Times New Roman" w:cs="Times New Roman"/>
          <w:sz w:val="24"/>
          <w:szCs w:val="24"/>
        </w:rPr>
        <w:t>Market Risks</w:t>
      </w:r>
      <w:r w:rsidR="00D870B5" w:rsidRPr="00DF1EC6">
        <w:rPr>
          <w:rFonts w:ascii="Times New Roman" w:hAnsi="Times New Roman" w:cs="Times New Roman"/>
          <w:sz w:val="24"/>
          <w:szCs w:val="24"/>
        </w:rPr>
        <w:t xml:space="preserve"> and understanding suppliers</w:t>
      </w:r>
      <w:r w:rsidR="007A60E8" w:rsidRPr="00DF1EC6">
        <w:rPr>
          <w:rFonts w:ascii="Times New Roman" w:hAnsi="Times New Roman" w:cs="Times New Roman"/>
          <w:sz w:val="24"/>
          <w:szCs w:val="24"/>
        </w:rPr>
        <w:t xml:space="preserve"> for Engineering Projects. </w:t>
      </w:r>
    </w:p>
    <w:p w14:paraId="2DB8C7E8" w14:textId="77777777" w:rsidR="006165DC" w:rsidRPr="00BC3B29" w:rsidRDefault="006165DC">
      <w:pPr>
        <w:rPr>
          <w:rFonts w:ascii="Times New Roman" w:hAnsi="Times New Roman" w:cs="Times New Roman"/>
          <w:b/>
          <w:sz w:val="24"/>
          <w:szCs w:val="24"/>
        </w:rPr>
      </w:pPr>
      <w:r w:rsidRPr="00BC3B29">
        <w:rPr>
          <w:rFonts w:ascii="Times New Roman" w:hAnsi="Times New Roman" w:cs="Times New Roman"/>
          <w:b/>
          <w:sz w:val="24"/>
          <w:szCs w:val="24"/>
          <w:highlight w:val="yellow"/>
        </w:rPr>
        <w:t>DO YOU WANT TO LEAD OR FOLLOW? IF YOU WISH TO BE A LEADER, THEN THINK OF INVESTING YOUR TIME IN CREATING AN ENTREP</w:t>
      </w:r>
      <w:r w:rsidR="008B7C27">
        <w:rPr>
          <w:rFonts w:ascii="Times New Roman" w:hAnsi="Times New Roman" w:cs="Times New Roman"/>
          <w:b/>
          <w:sz w:val="24"/>
          <w:szCs w:val="24"/>
          <w:highlight w:val="yellow"/>
        </w:rPr>
        <w:t xml:space="preserve">RENEURIAL MINDSET FOR YOURSELF AND BEING PART OF THIS PROJECT. </w:t>
      </w:r>
    </w:p>
    <w:p w14:paraId="24D9E680" w14:textId="77777777" w:rsidR="0019795B" w:rsidRPr="0019795B" w:rsidRDefault="0019795B">
      <w:pPr>
        <w:rPr>
          <w:rFonts w:ascii="Times New Roman" w:hAnsi="Times New Roman" w:cs="Times New Roman"/>
          <w:b/>
          <w:sz w:val="24"/>
          <w:szCs w:val="24"/>
          <w:u w:val="single"/>
        </w:rPr>
      </w:pPr>
      <w:r w:rsidRPr="0019795B">
        <w:rPr>
          <w:rFonts w:ascii="Times New Roman" w:hAnsi="Times New Roman" w:cs="Times New Roman"/>
          <w:b/>
          <w:sz w:val="24"/>
          <w:szCs w:val="24"/>
          <w:u w:val="single"/>
        </w:rPr>
        <w:t xml:space="preserve">How does it apply to your major &amp; why is it important? </w:t>
      </w:r>
    </w:p>
    <w:p w14:paraId="566C8075" w14:textId="77777777" w:rsidR="00CC2667" w:rsidRDefault="000834CF">
      <w:pPr>
        <w:rPr>
          <w:rFonts w:ascii="Times New Roman" w:hAnsi="Times New Roman" w:cs="Times New Roman"/>
          <w:sz w:val="24"/>
          <w:szCs w:val="24"/>
        </w:rPr>
      </w:pPr>
      <w:r>
        <w:rPr>
          <w:rFonts w:ascii="Times New Roman" w:hAnsi="Times New Roman" w:cs="Times New Roman"/>
          <w:sz w:val="24"/>
          <w:szCs w:val="24"/>
        </w:rPr>
        <w:t xml:space="preserve">An Entrepreneurial mindset involves </w:t>
      </w:r>
      <w:r w:rsidR="00DF4E60">
        <w:rPr>
          <w:rFonts w:ascii="Times New Roman" w:hAnsi="Times New Roman" w:cs="Times New Roman"/>
          <w:sz w:val="24"/>
          <w:szCs w:val="24"/>
        </w:rPr>
        <w:t>creating a co</w:t>
      </w:r>
      <w:r w:rsidR="003B45FC">
        <w:rPr>
          <w:rFonts w:ascii="Times New Roman" w:hAnsi="Times New Roman" w:cs="Times New Roman"/>
          <w:sz w:val="24"/>
          <w:szCs w:val="24"/>
        </w:rPr>
        <w:t>mpetitive advantage for your organization</w:t>
      </w:r>
      <w:r w:rsidR="00DF4E60">
        <w:rPr>
          <w:rFonts w:ascii="Times New Roman" w:hAnsi="Times New Roman" w:cs="Times New Roman"/>
          <w:sz w:val="24"/>
          <w:szCs w:val="24"/>
        </w:rPr>
        <w:t xml:space="preserve"> in an increasingly competitive and changing business environment</w:t>
      </w:r>
      <w:r w:rsidR="00272081">
        <w:rPr>
          <w:rFonts w:ascii="Times New Roman" w:hAnsi="Times New Roman" w:cs="Times New Roman"/>
          <w:sz w:val="24"/>
          <w:szCs w:val="24"/>
        </w:rPr>
        <w:t xml:space="preserve"> that engineering firms operate in</w:t>
      </w:r>
      <w:r w:rsidR="00E07853">
        <w:rPr>
          <w:rFonts w:ascii="Times New Roman" w:hAnsi="Times New Roman" w:cs="Times New Roman"/>
          <w:sz w:val="24"/>
          <w:szCs w:val="24"/>
        </w:rPr>
        <w:t>. The expectations for the</w:t>
      </w:r>
      <w:r w:rsidR="00DF4E60">
        <w:rPr>
          <w:rFonts w:ascii="Times New Roman" w:hAnsi="Times New Roman" w:cs="Times New Roman"/>
          <w:sz w:val="24"/>
          <w:szCs w:val="24"/>
        </w:rPr>
        <w:t xml:space="preserve"> engineering graduate of 2020 (which is what YOU will be) has changed considerably. </w:t>
      </w:r>
      <w:r w:rsidR="00EF205C">
        <w:rPr>
          <w:rFonts w:ascii="Times New Roman" w:hAnsi="Times New Roman" w:cs="Times New Roman"/>
          <w:sz w:val="24"/>
          <w:szCs w:val="24"/>
        </w:rPr>
        <w:t xml:space="preserve">Creativity will become one of the top three skills workers will need. </w:t>
      </w:r>
      <w:r w:rsidR="00DF4E60">
        <w:rPr>
          <w:rFonts w:ascii="Times New Roman" w:hAnsi="Times New Roman" w:cs="Times New Roman"/>
          <w:sz w:val="24"/>
          <w:szCs w:val="24"/>
        </w:rPr>
        <w:t xml:space="preserve">The figure below shows the top 10 job skills that the World Economic Forum has predicted will be </w:t>
      </w:r>
      <w:r w:rsidR="00DF4E60">
        <w:rPr>
          <w:rFonts w:ascii="Times New Roman" w:hAnsi="Times New Roman" w:cs="Times New Roman"/>
          <w:sz w:val="24"/>
          <w:szCs w:val="24"/>
        </w:rPr>
        <w:lastRenderedPageBreak/>
        <w:t>needed</w:t>
      </w:r>
      <w:r w:rsidR="001A7818">
        <w:rPr>
          <w:rFonts w:ascii="Times New Roman" w:hAnsi="Times New Roman" w:cs="Times New Roman"/>
          <w:sz w:val="24"/>
          <w:szCs w:val="24"/>
        </w:rPr>
        <w:t xml:space="preserve"> </w:t>
      </w:r>
      <w:r w:rsidR="00DF4E60">
        <w:rPr>
          <w:rFonts w:ascii="Times New Roman" w:hAnsi="Times New Roman" w:cs="Times New Roman"/>
          <w:sz w:val="24"/>
          <w:szCs w:val="24"/>
        </w:rPr>
        <w:t>by several professions, including engineers</w:t>
      </w:r>
      <w:r w:rsidR="00907BDA">
        <w:rPr>
          <w:rFonts w:ascii="Times New Roman" w:hAnsi="Times New Roman" w:cs="Times New Roman"/>
          <w:sz w:val="24"/>
          <w:szCs w:val="24"/>
        </w:rPr>
        <w:t xml:space="preserve"> and computer scientists</w:t>
      </w:r>
      <w:r w:rsidR="00DF4E60">
        <w:rPr>
          <w:rFonts w:ascii="Times New Roman" w:hAnsi="Times New Roman" w:cs="Times New Roman"/>
          <w:sz w:val="24"/>
          <w:szCs w:val="24"/>
        </w:rPr>
        <w:t xml:space="preserve">!!! </w:t>
      </w:r>
      <w:r>
        <w:rPr>
          <w:noProof/>
        </w:rPr>
        <w:drawing>
          <wp:inline distT="0" distB="0" distL="0" distR="0" wp14:anchorId="6FE1DDBC" wp14:editId="47046FF4">
            <wp:extent cx="5713115" cy="3130906"/>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13115" cy="3130906"/>
                    </a:xfrm>
                    <a:prstGeom prst="rect">
                      <a:avLst/>
                    </a:prstGeom>
                  </pic:spPr>
                </pic:pic>
              </a:graphicData>
            </a:graphic>
          </wp:inline>
        </w:drawing>
      </w:r>
    </w:p>
    <w:p w14:paraId="1B88FF0B" w14:textId="77777777" w:rsidR="00FD1B95" w:rsidRPr="00FD1B95" w:rsidRDefault="00FD1B95" w:rsidP="002B6781">
      <w:pPr>
        <w:rPr>
          <w:rFonts w:ascii="Times New Roman" w:hAnsi="Times New Roman" w:cs="Times New Roman"/>
          <w:b/>
          <w:sz w:val="24"/>
          <w:szCs w:val="24"/>
          <w:u w:val="single"/>
        </w:rPr>
      </w:pPr>
      <w:r w:rsidRPr="00FD1B95">
        <w:rPr>
          <w:rFonts w:ascii="Times New Roman" w:hAnsi="Times New Roman" w:cs="Times New Roman"/>
          <w:b/>
          <w:sz w:val="24"/>
          <w:szCs w:val="24"/>
          <w:highlight w:val="yellow"/>
          <w:u w:val="single"/>
        </w:rPr>
        <w:t>Goals of this research project</w:t>
      </w:r>
      <w:r w:rsidR="006721A9">
        <w:rPr>
          <w:rFonts w:ascii="Times New Roman" w:hAnsi="Times New Roman" w:cs="Times New Roman"/>
          <w:b/>
          <w:sz w:val="24"/>
          <w:szCs w:val="24"/>
          <w:highlight w:val="yellow"/>
          <w:u w:val="single"/>
        </w:rPr>
        <w:t>, Expectations and Outcomes</w:t>
      </w:r>
      <w:r w:rsidRPr="00FD1B95">
        <w:rPr>
          <w:rFonts w:ascii="Times New Roman" w:hAnsi="Times New Roman" w:cs="Times New Roman"/>
          <w:b/>
          <w:sz w:val="24"/>
          <w:szCs w:val="24"/>
          <w:highlight w:val="yellow"/>
          <w:u w:val="single"/>
        </w:rPr>
        <w:t>:</w:t>
      </w:r>
      <w:r w:rsidRPr="00FD1B95">
        <w:rPr>
          <w:rFonts w:ascii="Times New Roman" w:hAnsi="Times New Roman" w:cs="Times New Roman"/>
          <w:b/>
          <w:sz w:val="24"/>
          <w:szCs w:val="24"/>
          <w:u w:val="single"/>
        </w:rPr>
        <w:t xml:space="preserve"> </w:t>
      </w:r>
    </w:p>
    <w:p w14:paraId="71AD0A1B" w14:textId="77777777" w:rsidR="00043200" w:rsidRPr="00497C19" w:rsidRDefault="00043200" w:rsidP="002B6781">
      <w:pPr>
        <w:rPr>
          <w:rFonts w:ascii="Times New Roman" w:hAnsi="Times New Roman" w:cs="Times New Roman"/>
          <w:b/>
          <w:sz w:val="24"/>
          <w:szCs w:val="24"/>
          <w:u w:val="single"/>
        </w:rPr>
      </w:pPr>
      <w:r w:rsidRPr="00497C19">
        <w:rPr>
          <w:rFonts w:ascii="Times New Roman" w:hAnsi="Times New Roman" w:cs="Times New Roman"/>
          <w:b/>
          <w:sz w:val="24"/>
          <w:szCs w:val="24"/>
          <w:u w:val="single"/>
        </w:rPr>
        <w:t xml:space="preserve">Goals: </w:t>
      </w:r>
    </w:p>
    <w:p w14:paraId="1669A818" w14:textId="77777777" w:rsidR="002B6781" w:rsidRDefault="00DF4E60" w:rsidP="002B6781">
      <w:pPr>
        <w:rPr>
          <w:rFonts w:ascii="Times New Roman" w:hAnsi="Times New Roman" w:cs="Times New Roman"/>
          <w:sz w:val="24"/>
          <w:szCs w:val="24"/>
        </w:rPr>
      </w:pPr>
      <w:r>
        <w:rPr>
          <w:rFonts w:ascii="Times New Roman" w:hAnsi="Times New Roman" w:cs="Times New Roman"/>
          <w:sz w:val="24"/>
          <w:szCs w:val="24"/>
        </w:rPr>
        <w:t xml:space="preserve">As part of this research project, </w:t>
      </w:r>
      <w:r w:rsidR="00CC2667">
        <w:rPr>
          <w:rFonts w:ascii="Times New Roman" w:hAnsi="Times New Roman" w:cs="Times New Roman"/>
          <w:sz w:val="24"/>
          <w:szCs w:val="24"/>
        </w:rPr>
        <w:t>The AI</w:t>
      </w:r>
      <w:r w:rsidR="00682BB4">
        <w:rPr>
          <w:rFonts w:ascii="Times New Roman" w:hAnsi="Times New Roman" w:cs="Times New Roman"/>
          <w:sz w:val="24"/>
          <w:szCs w:val="24"/>
        </w:rPr>
        <w:t>M</w:t>
      </w:r>
      <w:r w:rsidR="00CC2667">
        <w:rPr>
          <w:rFonts w:ascii="Times New Roman" w:hAnsi="Times New Roman" w:cs="Times New Roman"/>
          <w:sz w:val="24"/>
          <w:szCs w:val="24"/>
        </w:rPr>
        <w:t>S</w:t>
      </w:r>
      <w:r w:rsidR="00CC2667" w:rsidRPr="00CC2667">
        <w:rPr>
          <w:rFonts w:ascii="Times New Roman" w:hAnsi="Times New Roman" w:cs="Times New Roman"/>
          <w:sz w:val="24"/>
          <w:szCs w:val="24"/>
        </w:rPr>
        <w:t>2</w:t>
      </w:r>
      <w:r w:rsidR="00CC2667">
        <w:rPr>
          <w:rFonts w:ascii="Times New Roman" w:hAnsi="Times New Roman" w:cs="Times New Roman"/>
          <w:sz w:val="24"/>
          <w:szCs w:val="24"/>
        </w:rPr>
        <w:t xml:space="preserve"> students </w:t>
      </w:r>
      <w:r w:rsidR="008C5278">
        <w:rPr>
          <w:rFonts w:ascii="Times New Roman" w:hAnsi="Times New Roman" w:cs="Times New Roman"/>
          <w:sz w:val="24"/>
          <w:szCs w:val="24"/>
        </w:rPr>
        <w:t xml:space="preserve">will be doing research to understand what </w:t>
      </w:r>
      <w:r w:rsidR="00434F7F">
        <w:rPr>
          <w:rFonts w:ascii="Times New Roman" w:hAnsi="Times New Roman" w:cs="Times New Roman"/>
          <w:sz w:val="24"/>
          <w:szCs w:val="24"/>
        </w:rPr>
        <w:t xml:space="preserve">creativity and </w:t>
      </w:r>
      <w:r w:rsidR="008C5278">
        <w:rPr>
          <w:rFonts w:ascii="Times New Roman" w:hAnsi="Times New Roman" w:cs="Times New Roman"/>
          <w:sz w:val="24"/>
          <w:szCs w:val="24"/>
        </w:rPr>
        <w:t xml:space="preserve">an entrepreneurial mindset is in an industry of their choice and </w:t>
      </w:r>
      <w:r w:rsidR="002A34BE">
        <w:rPr>
          <w:rFonts w:ascii="Times New Roman" w:hAnsi="Times New Roman" w:cs="Times New Roman"/>
          <w:sz w:val="24"/>
          <w:szCs w:val="24"/>
        </w:rPr>
        <w:t>how to</w:t>
      </w:r>
      <w:r w:rsidR="00977D3D">
        <w:rPr>
          <w:rFonts w:ascii="Times New Roman" w:hAnsi="Times New Roman" w:cs="Times New Roman"/>
          <w:sz w:val="24"/>
          <w:szCs w:val="24"/>
        </w:rPr>
        <w:t xml:space="preserve"> go about creating that mindset as part of new product development in the industry of their choice. </w:t>
      </w:r>
      <w:r w:rsidR="002B6781">
        <w:rPr>
          <w:rFonts w:ascii="Times New Roman" w:hAnsi="Times New Roman" w:cs="Times New Roman"/>
          <w:sz w:val="24"/>
          <w:szCs w:val="24"/>
        </w:rPr>
        <w:t xml:space="preserve">This will include </w:t>
      </w:r>
      <w:r w:rsidR="002B6781">
        <w:rPr>
          <w:rFonts w:ascii="Times New Roman" w:hAnsi="Times New Roman" w:cs="Times New Roman"/>
          <w:b/>
          <w:sz w:val="24"/>
          <w:szCs w:val="24"/>
        </w:rPr>
        <w:t>Opportunity Identification, Developing Customer Awareness</w:t>
      </w:r>
      <w:r w:rsidR="00161422">
        <w:rPr>
          <w:rFonts w:ascii="Times New Roman" w:hAnsi="Times New Roman" w:cs="Times New Roman"/>
          <w:b/>
          <w:sz w:val="24"/>
          <w:szCs w:val="24"/>
        </w:rPr>
        <w:t>,</w:t>
      </w:r>
      <w:r w:rsidR="002B6781">
        <w:rPr>
          <w:rFonts w:ascii="Times New Roman" w:hAnsi="Times New Roman" w:cs="Times New Roman"/>
          <w:b/>
          <w:sz w:val="24"/>
          <w:szCs w:val="24"/>
        </w:rPr>
        <w:t xml:space="preserve"> Determining Market Risks </w:t>
      </w:r>
      <w:r w:rsidR="00161422">
        <w:rPr>
          <w:rFonts w:ascii="Times New Roman" w:hAnsi="Times New Roman" w:cs="Times New Roman"/>
          <w:b/>
          <w:sz w:val="24"/>
          <w:szCs w:val="24"/>
        </w:rPr>
        <w:t xml:space="preserve">and obtaining funding </w:t>
      </w:r>
      <w:r w:rsidR="002B6781">
        <w:rPr>
          <w:rFonts w:ascii="Times New Roman" w:hAnsi="Times New Roman" w:cs="Times New Roman"/>
          <w:b/>
          <w:sz w:val="24"/>
          <w:szCs w:val="24"/>
        </w:rPr>
        <w:t>for Engineering Projects</w:t>
      </w:r>
      <w:r w:rsidR="00161422">
        <w:rPr>
          <w:rFonts w:ascii="Times New Roman" w:hAnsi="Times New Roman" w:cs="Times New Roman"/>
          <w:b/>
          <w:sz w:val="24"/>
          <w:szCs w:val="24"/>
        </w:rPr>
        <w:t xml:space="preserve"> to start and operate</w:t>
      </w:r>
      <w:r w:rsidR="002B6781">
        <w:rPr>
          <w:rFonts w:ascii="Times New Roman" w:hAnsi="Times New Roman" w:cs="Times New Roman"/>
          <w:b/>
          <w:sz w:val="24"/>
          <w:szCs w:val="24"/>
        </w:rPr>
        <w:t xml:space="preserve">. </w:t>
      </w:r>
      <w:r w:rsidR="00C648CD" w:rsidRPr="00F80F0F">
        <w:rPr>
          <w:rFonts w:ascii="Times New Roman" w:hAnsi="Times New Roman" w:cs="Times New Roman"/>
          <w:sz w:val="24"/>
          <w:szCs w:val="24"/>
        </w:rPr>
        <w:t>Without these key initiatives, m</w:t>
      </w:r>
      <w:r w:rsidR="005E69CD">
        <w:rPr>
          <w:rFonts w:ascii="Times New Roman" w:hAnsi="Times New Roman" w:cs="Times New Roman"/>
          <w:sz w:val="24"/>
          <w:szCs w:val="24"/>
        </w:rPr>
        <w:t>ost industries would not be profitable</w:t>
      </w:r>
      <w:r w:rsidR="00C648CD" w:rsidRPr="00F80F0F">
        <w:rPr>
          <w:rFonts w:ascii="Times New Roman" w:hAnsi="Times New Roman" w:cs="Times New Roman"/>
          <w:sz w:val="24"/>
          <w:szCs w:val="24"/>
        </w:rPr>
        <w:t xml:space="preserve"> because </w:t>
      </w:r>
      <w:r w:rsidR="00105445">
        <w:rPr>
          <w:rFonts w:ascii="Times New Roman" w:hAnsi="Times New Roman" w:cs="Times New Roman"/>
          <w:sz w:val="24"/>
          <w:szCs w:val="24"/>
        </w:rPr>
        <w:t>as an engineer</w:t>
      </w:r>
      <w:r w:rsidR="00A96755">
        <w:rPr>
          <w:rFonts w:ascii="Times New Roman" w:hAnsi="Times New Roman" w:cs="Times New Roman"/>
          <w:sz w:val="24"/>
          <w:szCs w:val="24"/>
        </w:rPr>
        <w:t xml:space="preserve"> or computer scientist</w:t>
      </w:r>
      <w:r w:rsidR="00105445">
        <w:rPr>
          <w:rFonts w:ascii="Times New Roman" w:hAnsi="Times New Roman" w:cs="Times New Roman"/>
          <w:sz w:val="24"/>
          <w:szCs w:val="24"/>
        </w:rPr>
        <w:t xml:space="preserve">, </w:t>
      </w:r>
      <w:r w:rsidR="00C648CD" w:rsidRPr="00F80F0F">
        <w:rPr>
          <w:rFonts w:ascii="Times New Roman" w:hAnsi="Times New Roman" w:cs="Times New Roman"/>
          <w:sz w:val="24"/>
          <w:szCs w:val="24"/>
        </w:rPr>
        <w:t>for any project you work on</w:t>
      </w:r>
      <w:r w:rsidR="009D2746">
        <w:rPr>
          <w:rFonts w:ascii="Times New Roman" w:hAnsi="Times New Roman" w:cs="Times New Roman"/>
          <w:sz w:val="24"/>
          <w:szCs w:val="24"/>
        </w:rPr>
        <w:t>,</w:t>
      </w:r>
      <w:r w:rsidR="00C648CD" w:rsidRPr="00F80F0F">
        <w:rPr>
          <w:rFonts w:ascii="Times New Roman" w:hAnsi="Times New Roman" w:cs="Times New Roman"/>
          <w:sz w:val="24"/>
          <w:szCs w:val="24"/>
        </w:rPr>
        <w:t xml:space="preserve"> you need to be aware of who your customer is and what their needs are </w:t>
      </w:r>
      <w:r w:rsidR="00991E45">
        <w:rPr>
          <w:rFonts w:ascii="Times New Roman" w:hAnsi="Times New Roman" w:cs="Times New Roman"/>
          <w:sz w:val="24"/>
          <w:szCs w:val="24"/>
        </w:rPr>
        <w:t xml:space="preserve">---- </w:t>
      </w:r>
      <w:r w:rsidR="00C648CD" w:rsidRPr="00F80F0F">
        <w:rPr>
          <w:rFonts w:ascii="Times New Roman" w:hAnsi="Times New Roman" w:cs="Times New Roman"/>
          <w:sz w:val="24"/>
          <w:szCs w:val="24"/>
        </w:rPr>
        <w:t xml:space="preserve">otherwise no one will be interested in buying your product or technology that you have spent so much time and effort working on. </w:t>
      </w:r>
    </w:p>
    <w:p w14:paraId="6E6264FA" w14:textId="77777777" w:rsidR="00043200" w:rsidRPr="00497C19" w:rsidRDefault="00043200" w:rsidP="002B6781">
      <w:pPr>
        <w:rPr>
          <w:rFonts w:ascii="Times New Roman" w:hAnsi="Times New Roman" w:cs="Times New Roman"/>
          <w:b/>
          <w:sz w:val="24"/>
          <w:szCs w:val="24"/>
          <w:u w:val="single"/>
        </w:rPr>
      </w:pPr>
      <w:r w:rsidRPr="00497C19">
        <w:rPr>
          <w:rFonts w:ascii="Times New Roman" w:hAnsi="Times New Roman" w:cs="Times New Roman"/>
          <w:b/>
          <w:sz w:val="24"/>
          <w:szCs w:val="24"/>
          <w:u w:val="single"/>
        </w:rPr>
        <w:t>Expectations</w:t>
      </w:r>
      <w:r w:rsidR="00C26B5F" w:rsidRPr="00497C19">
        <w:rPr>
          <w:rFonts w:ascii="Times New Roman" w:hAnsi="Times New Roman" w:cs="Times New Roman"/>
          <w:b/>
          <w:sz w:val="24"/>
          <w:szCs w:val="24"/>
          <w:u w:val="single"/>
        </w:rPr>
        <w:t xml:space="preserve"> &amp; Outcomes</w:t>
      </w:r>
      <w:r w:rsidRPr="00497C19">
        <w:rPr>
          <w:rFonts w:ascii="Times New Roman" w:hAnsi="Times New Roman" w:cs="Times New Roman"/>
          <w:b/>
          <w:sz w:val="24"/>
          <w:szCs w:val="24"/>
          <w:u w:val="single"/>
        </w:rPr>
        <w:t xml:space="preserve">: </w:t>
      </w:r>
    </w:p>
    <w:p w14:paraId="4FC8B6DE" w14:textId="77777777" w:rsidR="00205BB1" w:rsidRDefault="00043200" w:rsidP="002B6781">
      <w:pPr>
        <w:rPr>
          <w:rFonts w:ascii="Times New Roman" w:hAnsi="Times New Roman" w:cs="Times New Roman"/>
          <w:sz w:val="24"/>
          <w:szCs w:val="24"/>
        </w:rPr>
      </w:pPr>
      <w:r>
        <w:rPr>
          <w:rFonts w:ascii="Times New Roman" w:hAnsi="Times New Roman" w:cs="Times New Roman"/>
          <w:sz w:val="24"/>
          <w:szCs w:val="24"/>
        </w:rPr>
        <w:t xml:space="preserve">The expectations for this project </w:t>
      </w:r>
      <w:r w:rsidR="00946339">
        <w:rPr>
          <w:rFonts w:ascii="Times New Roman" w:hAnsi="Times New Roman" w:cs="Times New Roman"/>
          <w:sz w:val="24"/>
          <w:szCs w:val="24"/>
        </w:rPr>
        <w:t xml:space="preserve">include the student developing an entrepreneurial mindset as part of the new product development process and understand the </w:t>
      </w:r>
      <w:r w:rsidR="00114DED">
        <w:rPr>
          <w:rFonts w:ascii="Times New Roman" w:hAnsi="Times New Roman" w:cs="Times New Roman"/>
          <w:sz w:val="24"/>
          <w:szCs w:val="24"/>
        </w:rPr>
        <w:t>components of it and how it applies throughout the process. Students are expected to check in and update their faculty mentor on a weekly or bi-weekly basis on their progr</w:t>
      </w:r>
      <w:r w:rsidR="00B21EAE">
        <w:rPr>
          <w:rFonts w:ascii="Times New Roman" w:hAnsi="Times New Roman" w:cs="Times New Roman"/>
          <w:sz w:val="24"/>
          <w:szCs w:val="24"/>
        </w:rPr>
        <w:t xml:space="preserve">ess in the research project so that the faculty member can provide them continuous feedback. </w:t>
      </w:r>
    </w:p>
    <w:p w14:paraId="621C39CA" w14:textId="77777777" w:rsidR="001E1838" w:rsidRPr="00F80F0F" w:rsidRDefault="001E1838" w:rsidP="002B6781">
      <w:pPr>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final outcome</w:t>
      </w:r>
      <w:proofErr w:type="gramEnd"/>
      <w:r>
        <w:rPr>
          <w:rFonts w:ascii="Times New Roman" w:hAnsi="Times New Roman" w:cs="Times New Roman"/>
          <w:sz w:val="24"/>
          <w:szCs w:val="24"/>
        </w:rPr>
        <w:t xml:space="preserve"> will be a project report and a business model canvas related to the industry and new product chosen </w:t>
      </w:r>
      <w:r w:rsidR="008D2145">
        <w:rPr>
          <w:rFonts w:ascii="Times New Roman" w:hAnsi="Times New Roman" w:cs="Times New Roman"/>
          <w:sz w:val="24"/>
          <w:szCs w:val="24"/>
        </w:rPr>
        <w:t xml:space="preserve">by the student that has to be submitted to the instructor at the end of the Spring 2019 semester. Additionally, each student / student team, will be required to create a poster to display their work and also do a </w:t>
      </w:r>
      <w:proofErr w:type="gramStart"/>
      <w:r w:rsidR="008D2145">
        <w:rPr>
          <w:rFonts w:ascii="Times New Roman" w:hAnsi="Times New Roman" w:cs="Times New Roman"/>
          <w:sz w:val="24"/>
          <w:szCs w:val="24"/>
        </w:rPr>
        <w:t>10 minute</w:t>
      </w:r>
      <w:proofErr w:type="gramEnd"/>
      <w:r w:rsidR="008D2145">
        <w:rPr>
          <w:rFonts w:ascii="Times New Roman" w:hAnsi="Times New Roman" w:cs="Times New Roman"/>
          <w:sz w:val="24"/>
          <w:szCs w:val="24"/>
        </w:rPr>
        <w:t xml:space="preserve"> presentation at the AIMS2 research symposium that will be held in Fall 2019. </w:t>
      </w:r>
    </w:p>
    <w:sectPr w:rsidR="001E1838" w:rsidRPr="00F80F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sLQwtTQ0MDS0MDVW0lEKTi0uzszPAykwrgUACDu7GywAAAA="/>
  </w:docVars>
  <w:rsids>
    <w:rsidRoot w:val="006B4D3A"/>
    <w:rsid w:val="00000C77"/>
    <w:rsid w:val="0001597C"/>
    <w:rsid w:val="0001748D"/>
    <w:rsid w:val="0002074C"/>
    <w:rsid w:val="000263DE"/>
    <w:rsid w:val="00042E3F"/>
    <w:rsid w:val="00043200"/>
    <w:rsid w:val="00044E69"/>
    <w:rsid w:val="00055293"/>
    <w:rsid w:val="00055770"/>
    <w:rsid w:val="00070E98"/>
    <w:rsid w:val="000834CF"/>
    <w:rsid w:val="000A3466"/>
    <w:rsid w:val="000C7CBA"/>
    <w:rsid w:val="00103748"/>
    <w:rsid w:val="00105445"/>
    <w:rsid w:val="00114DED"/>
    <w:rsid w:val="00133AFD"/>
    <w:rsid w:val="00136080"/>
    <w:rsid w:val="001453C1"/>
    <w:rsid w:val="00161422"/>
    <w:rsid w:val="001766BC"/>
    <w:rsid w:val="00185B43"/>
    <w:rsid w:val="0019795B"/>
    <w:rsid w:val="001A050C"/>
    <w:rsid w:val="001A7818"/>
    <w:rsid w:val="001E1838"/>
    <w:rsid w:val="001F54E1"/>
    <w:rsid w:val="00203828"/>
    <w:rsid w:val="00205BB1"/>
    <w:rsid w:val="002103C9"/>
    <w:rsid w:val="0021379D"/>
    <w:rsid w:val="00215192"/>
    <w:rsid w:val="002479CC"/>
    <w:rsid w:val="002548C4"/>
    <w:rsid w:val="0025566B"/>
    <w:rsid w:val="0026053E"/>
    <w:rsid w:val="00270DA4"/>
    <w:rsid w:val="00272081"/>
    <w:rsid w:val="00291D22"/>
    <w:rsid w:val="002A34BE"/>
    <w:rsid w:val="002A4307"/>
    <w:rsid w:val="002B6781"/>
    <w:rsid w:val="002D529A"/>
    <w:rsid w:val="002D5CA7"/>
    <w:rsid w:val="002D5D29"/>
    <w:rsid w:val="002F3C6B"/>
    <w:rsid w:val="0031700E"/>
    <w:rsid w:val="003457BC"/>
    <w:rsid w:val="00345ACE"/>
    <w:rsid w:val="00367273"/>
    <w:rsid w:val="0037095B"/>
    <w:rsid w:val="003747F6"/>
    <w:rsid w:val="00380620"/>
    <w:rsid w:val="0038114D"/>
    <w:rsid w:val="00394656"/>
    <w:rsid w:val="003B04AB"/>
    <w:rsid w:val="003B3C4E"/>
    <w:rsid w:val="003B45FC"/>
    <w:rsid w:val="003C24D6"/>
    <w:rsid w:val="003D5DF9"/>
    <w:rsid w:val="003E699A"/>
    <w:rsid w:val="00413B92"/>
    <w:rsid w:val="004141D7"/>
    <w:rsid w:val="00422910"/>
    <w:rsid w:val="00434F7F"/>
    <w:rsid w:val="00451F5C"/>
    <w:rsid w:val="0046178A"/>
    <w:rsid w:val="00461AFD"/>
    <w:rsid w:val="00471EBD"/>
    <w:rsid w:val="00472412"/>
    <w:rsid w:val="004814B0"/>
    <w:rsid w:val="00481DEB"/>
    <w:rsid w:val="00497C19"/>
    <w:rsid w:val="004C0152"/>
    <w:rsid w:val="004C65C0"/>
    <w:rsid w:val="004D622B"/>
    <w:rsid w:val="004E50E6"/>
    <w:rsid w:val="004F3CE1"/>
    <w:rsid w:val="00535CEF"/>
    <w:rsid w:val="00567E56"/>
    <w:rsid w:val="005822DD"/>
    <w:rsid w:val="00597AC8"/>
    <w:rsid w:val="005A10B3"/>
    <w:rsid w:val="005A31C0"/>
    <w:rsid w:val="005A654D"/>
    <w:rsid w:val="005B409E"/>
    <w:rsid w:val="005C75FC"/>
    <w:rsid w:val="005D607F"/>
    <w:rsid w:val="005E2B93"/>
    <w:rsid w:val="005E69CD"/>
    <w:rsid w:val="005E7B7B"/>
    <w:rsid w:val="006137CB"/>
    <w:rsid w:val="006165DC"/>
    <w:rsid w:val="00622CBB"/>
    <w:rsid w:val="006269AC"/>
    <w:rsid w:val="00651C2C"/>
    <w:rsid w:val="00652563"/>
    <w:rsid w:val="006623A6"/>
    <w:rsid w:val="00663D18"/>
    <w:rsid w:val="006721A9"/>
    <w:rsid w:val="00672BCB"/>
    <w:rsid w:val="00682BB4"/>
    <w:rsid w:val="00695750"/>
    <w:rsid w:val="006B4D3A"/>
    <w:rsid w:val="006B7D47"/>
    <w:rsid w:val="006C6F8B"/>
    <w:rsid w:val="006C7042"/>
    <w:rsid w:val="00700169"/>
    <w:rsid w:val="00706E2E"/>
    <w:rsid w:val="007114DB"/>
    <w:rsid w:val="007221E3"/>
    <w:rsid w:val="00751CA5"/>
    <w:rsid w:val="007553D0"/>
    <w:rsid w:val="00760635"/>
    <w:rsid w:val="0076373A"/>
    <w:rsid w:val="007A2299"/>
    <w:rsid w:val="007A60E8"/>
    <w:rsid w:val="007B0FEE"/>
    <w:rsid w:val="007C2760"/>
    <w:rsid w:val="007C53FD"/>
    <w:rsid w:val="007C60B6"/>
    <w:rsid w:val="007D4049"/>
    <w:rsid w:val="008229EA"/>
    <w:rsid w:val="00832F8C"/>
    <w:rsid w:val="00841114"/>
    <w:rsid w:val="00847366"/>
    <w:rsid w:val="00854738"/>
    <w:rsid w:val="00855E77"/>
    <w:rsid w:val="00865239"/>
    <w:rsid w:val="008B7C27"/>
    <w:rsid w:val="008C19E5"/>
    <w:rsid w:val="008C5278"/>
    <w:rsid w:val="008C7275"/>
    <w:rsid w:val="008D0F11"/>
    <w:rsid w:val="008D2145"/>
    <w:rsid w:val="008D3AB0"/>
    <w:rsid w:val="008E4EB1"/>
    <w:rsid w:val="008E7110"/>
    <w:rsid w:val="008F6511"/>
    <w:rsid w:val="00900B83"/>
    <w:rsid w:val="00907BDA"/>
    <w:rsid w:val="00923CBF"/>
    <w:rsid w:val="0093081F"/>
    <w:rsid w:val="00945998"/>
    <w:rsid w:val="00946339"/>
    <w:rsid w:val="00977D3D"/>
    <w:rsid w:val="00986216"/>
    <w:rsid w:val="00991E45"/>
    <w:rsid w:val="00997CEF"/>
    <w:rsid w:val="009A27A5"/>
    <w:rsid w:val="009A460E"/>
    <w:rsid w:val="009A7E15"/>
    <w:rsid w:val="009B190F"/>
    <w:rsid w:val="009C3BF9"/>
    <w:rsid w:val="009C7263"/>
    <w:rsid w:val="009D2746"/>
    <w:rsid w:val="009E5726"/>
    <w:rsid w:val="00A20769"/>
    <w:rsid w:val="00A47D14"/>
    <w:rsid w:val="00A5232B"/>
    <w:rsid w:val="00A56968"/>
    <w:rsid w:val="00A61265"/>
    <w:rsid w:val="00A633AF"/>
    <w:rsid w:val="00A65125"/>
    <w:rsid w:val="00A6745B"/>
    <w:rsid w:val="00A67947"/>
    <w:rsid w:val="00A74661"/>
    <w:rsid w:val="00A96755"/>
    <w:rsid w:val="00AC739F"/>
    <w:rsid w:val="00AD027F"/>
    <w:rsid w:val="00AF2AB7"/>
    <w:rsid w:val="00B079E4"/>
    <w:rsid w:val="00B21EAE"/>
    <w:rsid w:val="00B520E6"/>
    <w:rsid w:val="00B565EA"/>
    <w:rsid w:val="00B6352F"/>
    <w:rsid w:val="00B66491"/>
    <w:rsid w:val="00B7027F"/>
    <w:rsid w:val="00B80C8F"/>
    <w:rsid w:val="00B94632"/>
    <w:rsid w:val="00BA689B"/>
    <w:rsid w:val="00BB3541"/>
    <w:rsid w:val="00BC3B29"/>
    <w:rsid w:val="00BC677C"/>
    <w:rsid w:val="00BD040B"/>
    <w:rsid w:val="00BD39AF"/>
    <w:rsid w:val="00BE14C8"/>
    <w:rsid w:val="00BE18A0"/>
    <w:rsid w:val="00BE1A0B"/>
    <w:rsid w:val="00C001A5"/>
    <w:rsid w:val="00C26B5F"/>
    <w:rsid w:val="00C3542D"/>
    <w:rsid w:val="00C36508"/>
    <w:rsid w:val="00C57A3F"/>
    <w:rsid w:val="00C602FA"/>
    <w:rsid w:val="00C648CD"/>
    <w:rsid w:val="00CA74C4"/>
    <w:rsid w:val="00CB0852"/>
    <w:rsid w:val="00CB3C5C"/>
    <w:rsid w:val="00CC2667"/>
    <w:rsid w:val="00D00666"/>
    <w:rsid w:val="00D21CFB"/>
    <w:rsid w:val="00D34F84"/>
    <w:rsid w:val="00D411AC"/>
    <w:rsid w:val="00D54C8F"/>
    <w:rsid w:val="00D870B5"/>
    <w:rsid w:val="00D90842"/>
    <w:rsid w:val="00D914B8"/>
    <w:rsid w:val="00D92821"/>
    <w:rsid w:val="00D956D4"/>
    <w:rsid w:val="00D95FCA"/>
    <w:rsid w:val="00DD2933"/>
    <w:rsid w:val="00DF1EC6"/>
    <w:rsid w:val="00DF2B7D"/>
    <w:rsid w:val="00DF329B"/>
    <w:rsid w:val="00DF4E60"/>
    <w:rsid w:val="00DF7926"/>
    <w:rsid w:val="00E0524A"/>
    <w:rsid w:val="00E07853"/>
    <w:rsid w:val="00E1598A"/>
    <w:rsid w:val="00E45636"/>
    <w:rsid w:val="00E55EAA"/>
    <w:rsid w:val="00E70048"/>
    <w:rsid w:val="00E739E0"/>
    <w:rsid w:val="00E84C70"/>
    <w:rsid w:val="00E923AB"/>
    <w:rsid w:val="00EB347C"/>
    <w:rsid w:val="00EC0795"/>
    <w:rsid w:val="00EC212C"/>
    <w:rsid w:val="00EE2E83"/>
    <w:rsid w:val="00EF1A63"/>
    <w:rsid w:val="00EF205C"/>
    <w:rsid w:val="00F10FEC"/>
    <w:rsid w:val="00F12838"/>
    <w:rsid w:val="00F279BF"/>
    <w:rsid w:val="00F40D8D"/>
    <w:rsid w:val="00F5035E"/>
    <w:rsid w:val="00F67EF2"/>
    <w:rsid w:val="00F74405"/>
    <w:rsid w:val="00F80F0F"/>
    <w:rsid w:val="00FB1DD1"/>
    <w:rsid w:val="00FB3393"/>
    <w:rsid w:val="00FC2F60"/>
    <w:rsid w:val="00FD1B95"/>
    <w:rsid w:val="00FD7B7C"/>
    <w:rsid w:val="00FE4A2A"/>
    <w:rsid w:val="00FF3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C9256"/>
  <w15:chartTrackingRefBased/>
  <w15:docId w15:val="{64C1A9F3-D5AA-4CC0-A7EF-44D17377B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47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mailto:sj.gandhi@csu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1</Words>
  <Characters>3829</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dhi</dc:creator>
  <cp:keywords/>
  <dc:description/>
  <cp:lastModifiedBy>Alvin Ortega</cp:lastModifiedBy>
  <cp:revision>2</cp:revision>
  <dcterms:created xsi:type="dcterms:W3CDTF">2018-09-13T03:45:00Z</dcterms:created>
  <dcterms:modified xsi:type="dcterms:W3CDTF">2018-09-13T03:45:00Z</dcterms:modified>
</cp:coreProperties>
</file>